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D4637F" w:rsidRPr="00484E67" w:rsidRDefault="00D4637F" w:rsidP="00484E67">
                                <w:pPr>
                                  <w:spacing w:before="0" w:line="240" w:lineRule="auto"/>
                                  <w:ind w:firstLine="562"/>
                                  <w:jc w:val="center"/>
                                  <w:rPr>
                                    <w:b/>
                                    <w:sz w:val="32"/>
                                    <w:szCs w:val="32"/>
                                  </w:rPr>
                                </w:pPr>
                                <w:r w:rsidRPr="00484E67">
                                  <w:rPr>
                                    <w:b/>
                                    <w:sz w:val="32"/>
                                    <w:szCs w:val="32"/>
                                  </w:rPr>
                                  <w:t>BỘ CÔNG THƯƠNG</w:t>
                                </w:r>
                              </w:p>
                              <w:p w:rsidR="00D4637F" w:rsidRPr="00484E67" w:rsidRDefault="00D4637F"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D4637F" w:rsidRPr="00484E67" w:rsidRDefault="00D4637F" w:rsidP="00484E67">
                          <w:pPr>
                            <w:spacing w:before="0" w:line="240" w:lineRule="auto"/>
                            <w:ind w:firstLine="562"/>
                            <w:jc w:val="center"/>
                            <w:rPr>
                              <w:b/>
                              <w:sz w:val="32"/>
                              <w:szCs w:val="32"/>
                            </w:rPr>
                          </w:pPr>
                          <w:r w:rsidRPr="00484E67">
                            <w:rPr>
                              <w:b/>
                              <w:sz w:val="32"/>
                              <w:szCs w:val="32"/>
                            </w:rPr>
                            <w:t>BỘ CÔNG THƯƠNG</w:t>
                          </w:r>
                        </w:p>
                        <w:p w:rsidR="00D4637F" w:rsidRPr="00484E67" w:rsidRDefault="00D4637F"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5F6D37">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5F6D37">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5F6D37">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5F6D37">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5F6D37">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F6D37">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F6D37">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F6D37">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F6D37">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5F6D37">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5F6D37">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5F6D37">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5F6D37">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5F6D37">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F6D37">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F6D37">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F6D37">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F6D37">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F6D37">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F6D37">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5F6D37">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F6D37">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F6D37">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F6D37">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F6D37">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F6D37">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F6D37">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5F6D37">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5F6D37">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5F6D37">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5F6D37">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5F6D37">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5F6D37">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5F6D37">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5F6D37">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ndroid</w:t>
      </w:r>
    </w:p>
    <w:p w:rsidR="003510E3" w:rsidRDefault="004E4DE8" w:rsidP="00A16910">
      <w:pPr>
        <w:pStyle w:val="Heading2"/>
      </w:pPr>
      <w:r>
        <w:t xml:space="preserve">Khảo sát </w:t>
      </w:r>
      <w:r w:rsidR="0004453B">
        <w:t>về một số ứng dụng quản lý tài chính</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ương pháp quản lý tài chính.....</w:t>
      </w:r>
    </w:p>
    <w:p w:rsidR="00D66A7F" w:rsidRPr="00D66A7F" w:rsidRDefault="00D66A7F" w:rsidP="00D66A7F">
      <w:pPr>
        <w:pStyle w:val="Heading3"/>
      </w:pPr>
      <w:r>
        <w:t>Kết luận</w:t>
      </w:r>
    </w:p>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Default="002B46A7" w:rsidP="00844B69">
      <w:pPr>
        <w:pStyle w:val="Heading3"/>
      </w:pPr>
      <w:r>
        <w:t>Mô hình use case</w:t>
      </w:r>
    </w:p>
    <w:p w:rsidR="00286F5F" w:rsidRPr="00286F5F" w:rsidRDefault="006E2D7F" w:rsidP="003D5AD0">
      <w:pPr>
        <w:rPr>
          <w:noProof/>
        </w:rPr>
      </w:pPr>
      <w:r w:rsidRPr="006E2D7F">
        <w:rPr>
          <w:noProof/>
        </w:rPr>
        <w:lastRenderedPageBreak/>
        <w:drawing>
          <wp:anchor distT="0" distB="0" distL="114300" distR="114300" simplePos="0" relativeHeight="251752448" behindDoc="0" locked="0" layoutInCell="1" allowOverlap="1">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2B46A7" w:rsidRDefault="002B46A7" w:rsidP="002B46A7">
      <w:pPr>
        <w:pStyle w:val="Heading3"/>
      </w:pPr>
      <w:r>
        <w:lastRenderedPageBreak/>
        <w:t>Một số giao diện chính của phần mềm</w:t>
      </w:r>
    </w:p>
    <w:p w:rsidR="004C6A84" w:rsidRPr="004C6A84" w:rsidRDefault="004C6A84" w:rsidP="00286F5F">
      <w:pPr>
        <w:ind w:left="576" w:firstLine="0"/>
      </w:pPr>
      <w:bookmarkStart w:id="17" w:name="_GoBack"/>
      <w:bookmarkEnd w:id="17"/>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4BC8E2D4" wp14:editId="74B2C909">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47A0A429" wp14:editId="78C69354">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7D1A93" w:rsidP="00270A4F">
      <w:pPr>
        <w:pStyle w:val="Heading4"/>
      </w:pPr>
      <w:r w:rsidRPr="007D1A93">
        <w:rPr>
          <w:noProof/>
        </w:rPr>
        <w:lastRenderedPageBreak/>
        <w:drawing>
          <wp:anchor distT="0" distB="0" distL="114300" distR="114300" simplePos="0" relativeHeight="251728896" behindDoc="0" locked="0" layoutInCell="1" allowOverlap="1" wp14:anchorId="335F076C" wp14:editId="5FAC8516">
            <wp:simplePos x="0" y="0"/>
            <wp:positionH relativeFrom="margin">
              <wp:align>left</wp:align>
            </wp:positionH>
            <wp:positionV relativeFrom="paragraph">
              <wp:posOffset>389255</wp:posOffset>
            </wp:positionV>
            <wp:extent cx="5835015" cy="5521960"/>
            <wp:effectExtent l="0" t="0" r="0" b="254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35015" cy="5521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335C8E">
      <w:pPr>
        <w:ind w:firstLine="0"/>
      </w:pPr>
    </w:p>
    <w:p w:rsidR="00C541B1" w:rsidRDefault="00F16BAB" w:rsidP="00335C8E">
      <w:pPr>
        <w:pStyle w:val="Heading4"/>
      </w:pPr>
      <w:r w:rsidRPr="00F16BAB">
        <w:rPr>
          <w:noProof/>
        </w:rPr>
        <w:lastRenderedPageBreak/>
        <w:drawing>
          <wp:anchor distT="0" distB="0" distL="114300" distR="114300" simplePos="0" relativeHeight="251729920" behindDoc="0" locked="0" layoutInCell="1" allowOverlap="1" wp14:anchorId="6C78774E" wp14:editId="6485CB51">
            <wp:simplePos x="0" y="0"/>
            <wp:positionH relativeFrom="margin">
              <wp:align>left</wp:align>
            </wp:positionH>
            <wp:positionV relativeFrom="paragraph">
              <wp:posOffset>457818</wp:posOffset>
            </wp:positionV>
            <wp:extent cx="5842635" cy="7509510"/>
            <wp:effectExtent l="0" t="0" r="571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42635" cy="7509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16BAB" w:rsidRDefault="00F16BAB" w:rsidP="00F16BAB">
      <w:pPr>
        <w:ind w:firstLine="0"/>
        <w:rPr>
          <w:noProof/>
        </w:rPr>
      </w:pPr>
    </w:p>
    <w:p w:rsidR="00F16BAB" w:rsidRPr="00C541B1" w:rsidRDefault="00F16BAB" w:rsidP="00C541B1"/>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F64350">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 hiển thị thông báo yêu cầu người dùng nhập lại</w:t>
            </w:r>
          </w:p>
          <w:p w:rsidR="00B20DE6" w:rsidRPr="0044031E" w:rsidRDefault="004D4D8A" w:rsidP="004C06CB">
            <w:pPr>
              <w:keepNext/>
              <w:spacing w:line="240" w:lineRule="auto"/>
              <w:ind w:left="405" w:firstLine="0"/>
              <w:rPr>
                <w:szCs w:val="26"/>
              </w:rPr>
            </w:pPr>
            <w:r>
              <w:rPr>
                <w:szCs w:val="26"/>
              </w:rPr>
              <w:t>4</w:t>
            </w:r>
            <w:r w:rsidR="00B20DE6">
              <w:rPr>
                <w:szCs w:val="26"/>
              </w:rPr>
              <w:t>.1 Nếu xảy ra lỗi, hệ thống hiển thị thông báo lỗi và kết thúc chức năng hiện tại</w:t>
            </w:r>
          </w:p>
        </w:tc>
      </w:tr>
    </w:tbl>
    <w:p w:rsidR="00270A4F" w:rsidRDefault="00E643F1" w:rsidP="00270A4F">
      <w:pPr>
        <w:pStyle w:val="Heading4"/>
      </w:pPr>
      <w:r w:rsidRPr="00E643F1">
        <w:rPr>
          <w:noProof/>
        </w:rPr>
        <w:lastRenderedPageBreak/>
        <w:drawing>
          <wp:anchor distT="0" distB="0" distL="114300" distR="114300" simplePos="0" relativeHeight="251730944" behindDoc="0" locked="0" layoutInCell="1" allowOverlap="1" wp14:anchorId="6743C6DE" wp14:editId="2E311B66">
            <wp:simplePos x="0" y="0"/>
            <wp:positionH relativeFrom="margin">
              <wp:align>left</wp:align>
            </wp:positionH>
            <wp:positionV relativeFrom="paragraph">
              <wp:posOffset>377825</wp:posOffset>
            </wp:positionV>
            <wp:extent cx="5810885" cy="49752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0885" cy="4975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2E21A7" w:rsidP="002E21A7">
      <w:pPr>
        <w:pStyle w:val="Heading4"/>
      </w:pPr>
      <w:r w:rsidRPr="00D4637F">
        <w:rPr>
          <w:noProof/>
        </w:rPr>
        <w:lastRenderedPageBreak/>
        <w:drawing>
          <wp:anchor distT="0" distB="0" distL="114300" distR="114300" simplePos="0" relativeHeight="251731968" behindDoc="0" locked="0" layoutInCell="1" allowOverlap="1" wp14:anchorId="33F88921" wp14:editId="60B18EE1">
            <wp:simplePos x="0" y="0"/>
            <wp:positionH relativeFrom="margin">
              <wp:align>left</wp:align>
            </wp:positionH>
            <wp:positionV relativeFrom="paragraph">
              <wp:posOffset>413385</wp:posOffset>
            </wp:positionV>
            <wp:extent cx="5759450" cy="6982460"/>
            <wp:effectExtent l="0" t="0" r="0" b="889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9450" cy="6982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r>
        <w:lastRenderedPageBreak/>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D55AD" w:rsidP="00ED55AD">
            <w:pPr>
              <w:pStyle w:val="ListParagraph"/>
              <w:numPr>
                <w:ilvl w:val="0"/>
                <w:numId w:val="9"/>
              </w:numPr>
              <w:spacing w:line="240" w:lineRule="auto"/>
              <w:rPr>
                <w:szCs w:val="26"/>
              </w:rPr>
            </w:pPr>
            <w:r>
              <w:rPr>
                <w:szCs w:val="26"/>
              </w:rPr>
              <w:t>Phát sinh giao dịch thu nhập và lưu vào cơ sở dữ liệu</w:t>
            </w:r>
            <w:r w:rsidR="006567E6">
              <w:rPr>
                <w:szCs w:val="26"/>
              </w:rPr>
              <w:t>.</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ED55AD">
            <w:pPr>
              <w:pStyle w:val="ListParagraph"/>
              <w:numPr>
                <w:ilvl w:val="0"/>
                <w:numId w:val="9"/>
              </w:numPr>
              <w:spacing w:line="240" w:lineRule="auto"/>
              <w:rPr>
                <w:szCs w:val="26"/>
              </w:rPr>
            </w:pPr>
            <w:r>
              <w:rPr>
                <w:szCs w:val="26"/>
              </w:rPr>
              <w:t>Tính ngân sách của hủ tiề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F24AA4"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F24AA4" w:rsidP="006545F5">
            <w:pPr>
              <w:keepNext/>
              <w:spacing w:line="240" w:lineRule="auto"/>
              <w:ind w:left="405" w:firstLine="0"/>
              <w:rPr>
                <w:szCs w:val="26"/>
              </w:rPr>
            </w:pPr>
            <w:r>
              <w:rPr>
                <w:szCs w:val="26"/>
              </w:rPr>
              <w:t>4</w:t>
            </w:r>
            <w:r w:rsidR="006567E6">
              <w:rPr>
                <w:szCs w:val="26"/>
              </w:rPr>
              <w:t>.1. Nếu xảy ra lỗi, hệ thống hiển thị thông báo lỗi và kết thúc chức năng hiện tại.</w:t>
            </w:r>
          </w:p>
          <w:p w:rsidR="0013156A" w:rsidRPr="0044031E" w:rsidRDefault="00FD0AE5" w:rsidP="006545F5">
            <w:pPr>
              <w:keepNext/>
              <w:spacing w:line="240" w:lineRule="auto"/>
              <w:ind w:left="405" w:firstLine="0"/>
              <w:rPr>
                <w:szCs w:val="26"/>
              </w:rPr>
            </w:pPr>
            <w:r>
              <w:rPr>
                <w:szCs w:val="26"/>
              </w:rPr>
              <w:t>5</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425DDC" w:rsidP="00270A4F">
      <w:pPr>
        <w:pStyle w:val="Heading4"/>
      </w:pPr>
      <w:r w:rsidRPr="00425DDC">
        <w:rPr>
          <w:noProof/>
        </w:rPr>
        <w:lastRenderedPageBreak/>
        <w:drawing>
          <wp:anchor distT="0" distB="0" distL="114300" distR="114300" simplePos="0" relativeHeight="251732992" behindDoc="0" locked="0" layoutInCell="1" allowOverlap="1" wp14:anchorId="5673EABC" wp14:editId="380124FC">
            <wp:simplePos x="0" y="0"/>
            <wp:positionH relativeFrom="margin">
              <wp:align>left</wp:align>
            </wp:positionH>
            <wp:positionV relativeFrom="paragraph">
              <wp:posOffset>318135</wp:posOffset>
            </wp:positionV>
            <wp:extent cx="5814060" cy="6068060"/>
            <wp:effectExtent l="0" t="0" r="0" b="889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060" cy="6068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Pr="00EC529B" w:rsidRDefault="00270A4F" w:rsidP="00EC529B">
      <w:pPr>
        <w:pStyle w:val="Heading4"/>
      </w:pPr>
      <w:r>
        <w:lastRenderedPageBreak/>
        <w:t>Sequence diagram</w:t>
      </w:r>
    </w:p>
    <w:p w:rsidR="00102536" w:rsidRDefault="00EC529B" w:rsidP="00733E8F">
      <w:pPr>
        <w:pStyle w:val="Heading3"/>
      </w:pPr>
      <w:r w:rsidRPr="00EC529B">
        <w:rPr>
          <w:noProof/>
        </w:rPr>
        <w:drawing>
          <wp:anchor distT="0" distB="0" distL="114300" distR="114300" simplePos="0" relativeHeight="251734016" behindDoc="0" locked="0" layoutInCell="1" allowOverlap="1" wp14:anchorId="0F79F1FA" wp14:editId="5444ADC7">
            <wp:simplePos x="0" y="0"/>
            <wp:positionH relativeFrom="margin">
              <wp:align>left</wp:align>
            </wp:positionH>
            <wp:positionV relativeFrom="paragraph">
              <wp:posOffset>67091</wp:posOffset>
            </wp:positionV>
            <wp:extent cx="5833110" cy="6242685"/>
            <wp:effectExtent l="0" t="0" r="0" b="571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33110" cy="6242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60E0">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 xml:space="preserve">Người dùng thêm khoản thu nhập với các thông tin và chọn mặc định thêm khoản thu nhập mới vào tất cả các hủ tiền, sau đó chọn xác nhận. </w:t>
            </w:r>
            <w:r>
              <w:rPr>
                <w:szCs w:val="26"/>
              </w:rPr>
              <w:lastRenderedPageBreak/>
              <w:t>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2910" w:rsidP="00000B55">
            <w:pPr>
              <w:pStyle w:val="ListParagraph"/>
              <w:numPr>
                <w:ilvl w:val="0"/>
                <w:numId w:val="10"/>
              </w:numPr>
              <w:spacing w:line="240" w:lineRule="auto"/>
              <w:rPr>
                <w:szCs w:val="26"/>
              </w:rPr>
            </w:pPr>
            <w:r>
              <w:rPr>
                <w:szCs w:val="26"/>
              </w:rPr>
              <w:t>Phát sinh giao dịch thu nhập 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34667D" w:rsidP="003D6049">
            <w:pPr>
              <w:keepNext/>
              <w:spacing w:line="240" w:lineRule="auto"/>
              <w:ind w:firstLine="0"/>
              <w:rPr>
                <w:szCs w:val="26"/>
              </w:rPr>
            </w:pPr>
            <w:r>
              <w:rPr>
                <w:szCs w:val="26"/>
              </w:rPr>
              <w:t>3</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Pr="003D6049" w:rsidRDefault="0034667D" w:rsidP="003D6049">
            <w:pPr>
              <w:ind w:firstLine="0"/>
            </w:pPr>
            <w:r>
              <w:t>4</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tc>
      </w:tr>
    </w:tbl>
    <w:p w:rsidR="00270A4F" w:rsidRDefault="002E30A3" w:rsidP="00270A4F">
      <w:pPr>
        <w:pStyle w:val="Heading4"/>
      </w:pPr>
      <w:r w:rsidRPr="002E30A3">
        <w:rPr>
          <w:noProof/>
        </w:rPr>
        <w:lastRenderedPageBreak/>
        <w:drawing>
          <wp:anchor distT="0" distB="0" distL="114300" distR="114300" simplePos="0" relativeHeight="251735040" behindDoc="0" locked="0" layoutInCell="1" allowOverlap="1" wp14:anchorId="144C9072" wp14:editId="584E32BD">
            <wp:simplePos x="0" y="0"/>
            <wp:positionH relativeFrom="margin">
              <wp:align>left</wp:align>
            </wp:positionH>
            <wp:positionV relativeFrom="paragraph">
              <wp:posOffset>326390</wp:posOffset>
            </wp:positionV>
            <wp:extent cx="5825490" cy="5553075"/>
            <wp:effectExtent l="0" t="0" r="3810"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25490" cy="555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BF36B6">
      <w:pPr>
        <w:ind w:firstLine="0"/>
      </w:pPr>
    </w:p>
    <w:p w:rsidR="00970C1C" w:rsidRPr="002F128A" w:rsidRDefault="0076355B" w:rsidP="00FA04A0">
      <w:pPr>
        <w:pStyle w:val="Heading4"/>
      </w:pPr>
      <w:r w:rsidRPr="00FA04A0">
        <w:rPr>
          <w:noProof/>
        </w:rPr>
        <w:lastRenderedPageBreak/>
        <w:drawing>
          <wp:anchor distT="0" distB="0" distL="114300" distR="114300" simplePos="0" relativeHeight="251736064" behindDoc="0" locked="0" layoutInCell="1" allowOverlap="1" wp14:anchorId="58BB7AAD" wp14:editId="2B5E15B1">
            <wp:simplePos x="0" y="0"/>
            <wp:positionH relativeFrom="margin">
              <wp:align>left</wp:align>
            </wp:positionH>
            <wp:positionV relativeFrom="paragraph">
              <wp:posOffset>382270</wp:posOffset>
            </wp:positionV>
            <wp:extent cx="5864225" cy="6223000"/>
            <wp:effectExtent l="0" t="0" r="3175" b="635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64225" cy="622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244FBB" w:rsidP="00865EA7">
            <w:pPr>
              <w:pStyle w:val="ListParagraph"/>
              <w:numPr>
                <w:ilvl w:val="0"/>
                <w:numId w:val="11"/>
              </w:numPr>
              <w:spacing w:line="240" w:lineRule="auto"/>
              <w:rPr>
                <w:szCs w:val="26"/>
              </w:rPr>
            </w:pPr>
            <w:r>
              <w:rPr>
                <w:szCs w:val="26"/>
              </w:rPr>
              <w:t>Hiển thị giao diện sửa giao dịch.</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5301701F" wp14:editId="79372EA6">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04F77350" wp14:editId="240F876D">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39FA229C" wp14:editId="4C0E93E9">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48171815" wp14:editId="3903C10F">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lastRenderedPageBreak/>
        <w:t>Sequence diagram</w:t>
      </w:r>
    </w:p>
    <w:p w:rsidR="003C1868" w:rsidRPr="003C1868" w:rsidRDefault="003C1868" w:rsidP="003C1868">
      <w:r w:rsidRPr="00527AFE">
        <w:rPr>
          <w:noProof/>
        </w:rPr>
        <w:drawing>
          <wp:anchor distT="0" distB="0" distL="114300" distR="114300" simplePos="0" relativeHeight="251739136" behindDoc="0" locked="0" layoutInCell="1" allowOverlap="1" wp14:anchorId="118B66FF" wp14:editId="2BFAF71A">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6B0399">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7A01F0">
            <w:pPr>
              <w:pStyle w:val="ListParagraph"/>
              <w:numPr>
                <w:ilvl w:val="0"/>
                <w:numId w:val="31"/>
              </w:numPr>
              <w:spacing w:line="240" w:lineRule="auto"/>
              <w:rPr>
                <w:szCs w:val="26"/>
              </w:rPr>
            </w:pPr>
            <w:r>
              <w:rPr>
                <w:szCs w:val="26"/>
              </w:rPr>
              <w:t xml:space="preserve">Phát sinh thông tin giao dịch </w:t>
            </w:r>
            <w:r w:rsidR="007A01F0">
              <w:rPr>
                <w:szCs w:val="26"/>
              </w:rPr>
              <w:t>theo thời gian đã chọn</w:t>
            </w:r>
            <w:r>
              <w:rPr>
                <w:szCs w:val="26"/>
              </w:rPr>
              <w:t>.</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70A4F" w:rsidP="00001C85">
      <w:pPr>
        <w:pStyle w:val="Heading4"/>
      </w:pPr>
      <w:r>
        <w:lastRenderedPageBreak/>
        <w:t>Activity diagram</w:t>
      </w:r>
    </w:p>
    <w:p w:rsidR="00D028C8" w:rsidRPr="00414ABC" w:rsidRDefault="00001C85" w:rsidP="00414ABC">
      <w:r w:rsidRPr="00001C85">
        <w:rPr>
          <w:noProof/>
        </w:rPr>
        <w:drawing>
          <wp:anchor distT="0" distB="0" distL="114300" distR="114300" simplePos="0" relativeHeight="251740160" behindDoc="0" locked="0" layoutInCell="1" allowOverlap="1">
            <wp:simplePos x="0" y="0"/>
            <wp:positionH relativeFrom="margin">
              <wp:align>left</wp:align>
            </wp:positionH>
            <wp:positionV relativeFrom="paragraph">
              <wp:posOffset>347345</wp:posOffset>
            </wp:positionV>
            <wp:extent cx="5794375" cy="594360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94375" cy="594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 xml:space="preserve">kế hoạch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AC2E24" w:rsidP="00270A4F">
      <w:pPr>
        <w:pStyle w:val="Heading4"/>
      </w:pPr>
      <w:r w:rsidRPr="00AC2E24">
        <w:rPr>
          <w:noProof/>
        </w:rPr>
        <w:lastRenderedPageBreak/>
        <w:drawing>
          <wp:anchor distT="0" distB="0" distL="114300" distR="114300" simplePos="0" relativeHeight="251742208" behindDoc="0" locked="0" layoutInCell="1" allowOverlap="1" wp14:anchorId="7D6FD449" wp14:editId="463000DC">
            <wp:simplePos x="0" y="0"/>
            <wp:positionH relativeFrom="margin">
              <wp:align>left</wp:align>
            </wp:positionH>
            <wp:positionV relativeFrom="paragraph">
              <wp:posOffset>400685</wp:posOffset>
            </wp:positionV>
            <wp:extent cx="5817235" cy="5283835"/>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17235" cy="5283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4B4D0531" wp14:editId="64CD00E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r>
        <w:lastRenderedPageBreak/>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14E03453" wp14:editId="7844138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083D5B2D" wp14:editId="34DF743D">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r>
        <w:lastRenderedPageBreak/>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1542EBF8" wp14:editId="43633ED1">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6A112DBC" wp14:editId="30147684">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FC31ED" w:rsidRDefault="00FC31ED" w:rsidP="00733E8F">
      <w:pPr>
        <w:pStyle w:val="Heading3"/>
      </w:pPr>
      <w:r>
        <w:lastRenderedPageBreak/>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r w:rsidR="00953C92">
              <w:rPr>
                <w:szCs w:val="26"/>
              </w:rPr>
              <w:t>, hệ thống hiển thị giao diện để người dùng chọn giờ nhắc nhở.</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337254" w:rsidP="00270A4F">
      <w:pPr>
        <w:pStyle w:val="Heading4"/>
      </w:pPr>
      <w:r w:rsidRPr="00337254">
        <w:rPr>
          <w:noProof/>
        </w:rPr>
        <w:lastRenderedPageBreak/>
        <w:drawing>
          <wp:anchor distT="0" distB="0" distL="114300" distR="114300" simplePos="0" relativeHeight="251748352" behindDoc="0" locked="0" layoutInCell="1" allowOverlap="1" wp14:anchorId="5C3CE6FB" wp14:editId="27761283">
            <wp:simplePos x="0" y="0"/>
            <wp:positionH relativeFrom="margin">
              <wp:align>left</wp:align>
            </wp:positionH>
            <wp:positionV relativeFrom="paragraph">
              <wp:posOffset>401320</wp:posOffset>
            </wp:positionV>
            <wp:extent cx="5732145" cy="5153660"/>
            <wp:effectExtent l="0" t="0" r="1905" b="889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515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Default="008649BE" w:rsidP="008649BE"/>
    <w:p w:rsidR="00337254" w:rsidRPr="008649BE" w:rsidRDefault="00337254" w:rsidP="008649BE"/>
    <w:p w:rsidR="00270A4F" w:rsidRPr="00270A4F" w:rsidRDefault="00270A4F" w:rsidP="00270A4F">
      <w:pPr>
        <w:pStyle w:val="Heading4"/>
      </w:pPr>
      <w:r>
        <w:t>Sequence diagram</w:t>
      </w:r>
    </w:p>
    <w:p w:rsidR="002F128A" w:rsidRDefault="002F128A"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Pr="002F128A" w:rsidRDefault="006F48D1"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52C1440C" wp14:editId="5B5C698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AD13D7E" wp14:editId="1830AF57">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5040FFCD" wp14:editId="68A233F6">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5F9BB3AB" wp14:editId="7348A260">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Pr>
        <w:sectPr w:rsidR="00303DA3"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49"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50"/>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6D37" w:rsidRDefault="005F6D37">
      <w:r>
        <w:separator/>
      </w:r>
    </w:p>
    <w:p w:rsidR="005F6D37" w:rsidRDefault="005F6D37"/>
  </w:endnote>
  <w:endnote w:type="continuationSeparator" w:id="0">
    <w:p w:rsidR="005F6D37" w:rsidRDefault="005F6D37">
      <w:r>
        <w:continuationSeparator/>
      </w:r>
    </w:p>
    <w:p w:rsidR="005F6D37" w:rsidRDefault="005F6D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37F" w:rsidRDefault="00D4637F"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D4637F" w:rsidRDefault="00D4637F"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D4637F" w:rsidTr="009165B5">
      <w:tc>
        <w:tcPr>
          <w:tcW w:w="2979" w:type="dxa"/>
          <w:shd w:val="clear" w:color="auto" w:fill="FAFAFA"/>
        </w:tcPr>
        <w:p w:rsidR="00D4637F" w:rsidRPr="009165B5" w:rsidRDefault="00D4637F"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D4637F" w:rsidRPr="00B57E92" w:rsidRDefault="00D4637F"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3D5AD0">
            <w:rPr>
              <w:rStyle w:val="PageNumber"/>
              <w:noProof/>
              <w:sz w:val="24"/>
            </w:rPr>
            <w:t>20</w:t>
          </w:r>
          <w:r w:rsidRPr="00B57E92">
            <w:rPr>
              <w:rStyle w:val="PageNumber"/>
              <w:sz w:val="24"/>
            </w:rPr>
            <w:fldChar w:fldCharType="end"/>
          </w:r>
        </w:p>
      </w:tc>
      <w:tc>
        <w:tcPr>
          <w:tcW w:w="2962" w:type="dxa"/>
          <w:shd w:val="clear" w:color="auto" w:fill="FAFAFA"/>
        </w:tcPr>
        <w:p w:rsidR="00D4637F" w:rsidRPr="00570EF4" w:rsidRDefault="00D4637F"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D4637F" w:rsidRDefault="00D4637F"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6D37" w:rsidRDefault="005F6D37">
      <w:r>
        <w:separator/>
      </w:r>
    </w:p>
    <w:p w:rsidR="005F6D37" w:rsidRDefault="005F6D37"/>
  </w:footnote>
  <w:footnote w:type="continuationSeparator" w:id="0">
    <w:p w:rsidR="005F6D37" w:rsidRDefault="005F6D37">
      <w:r>
        <w:continuationSeparator/>
      </w:r>
    </w:p>
    <w:p w:rsidR="005F6D37" w:rsidRDefault="005F6D3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37F" w:rsidRDefault="00D4637F"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D4637F" w:rsidRPr="00570EF4" w:rsidTr="009165B5">
      <w:tc>
        <w:tcPr>
          <w:tcW w:w="9004" w:type="dxa"/>
          <w:shd w:val="clear" w:color="auto" w:fill="FAFAFA"/>
        </w:tcPr>
        <w:p w:rsidR="00D4637F" w:rsidRPr="00570EF4" w:rsidRDefault="00D4637F"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D4637F" w:rsidRPr="00162939" w:rsidRDefault="00D4637F"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37F" w:rsidRDefault="00D4637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29"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6"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8"/>
  </w:num>
  <w:num w:numId="5">
    <w:abstractNumId w:val="5"/>
  </w:num>
  <w:num w:numId="6">
    <w:abstractNumId w:val="4"/>
  </w:num>
  <w:num w:numId="7">
    <w:abstractNumId w:val="28"/>
  </w:num>
  <w:num w:numId="8">
    <w:abstractNumId w:val="36"/>
  </w:num>
  <w:num w:numId="9">
    <w:abstractNumId w:val="34"/>
  </w:num>
  <w:num w:numId="10">
    <w:abstractNumId w:val="18"/>
  </w:num>
  <w:num w:numId="11">
    <w:abstractNumId w:val="23"/>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9"/>
  </w:num>
  <w:num w:numId="20">
    <w:abstractNumId w:val="15"/>
  </w:num>
  <w:num w:numId="21">
    <w:abstractNumId w:val="26"/>
  </w:num>
  <w:num w:numId="22">
    <w:abstractNumId w:val="7"/>
  </w:num>
  <w:num w:numId="23">
    <w:abstractNumId w:val="25"/>
  </w:num>
  <w:num w:numId="24">
    <w:abstractNumId w:val="2"/>
  </w:num>
  <w:num w:numId="25">
    <w:abstractNumId w:val="31"/>
  </w:num>
  <w:num w:numId="26">
    <w:abstractNumId w:val="33"/>
  </w:num>
  <w:num w:numId="27">
    <w:abstractNumId w:val="30"/>
  </w:num>
  <w:num w:numId="28">
    <w:abstractNumId w:val="21"/>
  </w:num>
  <w:num w:numId="29">
    <w:abstractNumId w:val="13"/>
  </w:num>
  <w:num w:numId="30">
    <w:abstractNumId w:val="32"/>
  </w:num>
  <w:num w:numId="31">
    <w:abstractNumId w:val="1"/>
  </w:num>
  <w:num w:numId="32">
    <w:abstractNumId w:val="19"/>
  </w:num>
  <w:num w:numId="33">
    <w:abstractNumId w:val="24"/>
  </w:num>
  <w:num w:numId="34">
    <w:abstractNumId w:val="37"/>
  </w:num>
  <w:num w:numId="35">
    <w:abstractNumId w:val="3"/>
  </w:num>
  <w:num w:numId="36">
    <w:abstractNumId w:val="12"/>
  </w:num>
  <w:num w:numId="37">
    <w:abstractNumId w:val="35"/>
  </w:num>
  <w:num w:numId="3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Mq0FAJwE7ostAAAA"/>
  </w:docVars>
  <w:rsids>
    <w:rsidRoot w:val="00061855"/>
    <w:rsid w:val="00000B55"/>
    <w:rsid w:val="000016A9"/>
    <w:rsid w:val="00001C85"/>
    <w:rsid w:val="00002873"/>
    <w:rsid w:val="00003409"/>
    <w:rsid w:val="0000420E"/>
    <w:rsid w:val="000049FD"/>
    <w:rsid w:val="00007FA1"/>
    <w:rsid w:val="000119D1"/>
    <w:rsid w:val="00022316"/>
    <w:rsid w:val="00022A5C"/>
    <w:rsid w:val="00024870"/>
    <w:rsid w:val="00024F8B"/>
    <w:rsid w:val="00025E2D"/>
    <w:rsid w:val="00027544"/>
    <w:rsid w:val="0002779F"/>
    <w:rsid w:val="000303A3"/>
    <w:rsid w:val="00031B34"/>
    <w:rsid w:val="00031EE1"/>
    <w:rsid w:val="00032E6B"/>
    <w:rsid w:val="00034F47"/>
    <w:rsid w:val="00036673"/>
    <w:rsid w:val="00037A2A"/>
    <w:rsid w:val="00041E78"/>
    <w:rsid w:val="0004453B"/>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5FCD"/>
    <w:rsid w:val="000B66C0"/>
    <w:rsid w:val="000B6B71"/>
    <w:rsid w:val="000B6FBD"/>
    <w:rsid w:val="000B7948"/>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156A"/>
    <w:rsid w:val="00132F91"/>
    <w:rsid w:val="001331A5"/>
    <w:rsid w:val="00133274"/>
    <w:rsid w:val="00134038"/>
    <w:rsid w:val="00136824"/>
    <w:rsid w:val="0014015C"/>
    <w:rsid w:val="00142C8C"/>
    <w:rsid w:val="001507C8"/>
    <w:rsid w:val="0016070D"/>
    <w:rsid w:val="00160A32"/>
    <w:rsid w:val="00162939"/>
    <w:rsid w:val="00172D0A"/>
    <w:rsid w:val="00172DB7"/>
    <w:rsid w:val="00177B2D"/>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06E6D"/>
    <w:rsid w:val="00211116"/>
    <w:rsid w:val="00213308"/>
    <w:rsid w:val="00213E4E"/>
    <w:rsid w:val="002146F1"/>
    <w:rsid w:val="00222D64"/>
    <w:rsid w:val="002234DF"/>
    <w:rsid w:val="00224391"/>
    <w:rsid w:val="002254C6"/>
    <w:rsid w:val="00227D14"/>
    <w:rsid w:val="00231A07"/>
    <w:rsid w:val="00235076"/>
    <w:rsid w:val="00242CF0"/>
    <w:rsid w:val="00243BE7"/>
    <w:rsid w:val="00244FBB"/>
    <w:rsid w:val="00253413"/>
    <w:rsid w:val="00253A1A"/>
    <w:rsid w:val="002548C3"/>
    <w:rsid w:val="00256573"/>
    <w:rsid w:val="00260A27"/>
    <w:rsid w:val="002615FC"/>
    <w:rsid w:val="0026378F"/>
    <w:rsid w:val="0026688C"/>
    <w:rsid w:val="00266945"/>
    <w:rsid w:val="002703A5"/>
    <w:rsid w:val="0027086F"/>
    <w:rsid w:val="00270A4F"/>
    <w:rsid w:val="00272D18"/>
    <w:rsid w:val="002746D3"/>
    <w:rsid w:val="00286F5F"/>
    <w:rsid w:val="00287838"/>
    <w:rsid w:val="00290FA0"/>
    <w:rsid w:val="00292141"/>
    <w:rsid w:val="002A1272"/>
    <w:rsid w:val="002A3C11"/>
    <w:rsid w:val="002A4C0D"/>
    <w:rsid w:val="002A76A9"/>
    <w:rsid w:val="002B0E3E"/>
    <w:rsid w:val="002B46A7"/>
    <w:rsid w:val="002B68E3"/>
    <w:rsid w:val="002B6C56"/>
    <w:rsid w:val="002C16A3"/>
    <w:rsid w:val="002C3177"/>
    <w:rsid w:val="002C6164"/>
    <w:rsid w:val="002D16F4"/>
    <w:rsid w:val="002D6641"/>
    <w:rsid w:val="002D6ECA"/>
    <w:rsid w:val="002E02DB"/>
    <w:rsid w:val="002E21A7"/>
    <w:rsid w:val="002E2FFF"/>
    <w:rsid w:val="002E30A3"/>
    <w:rsid w:val="002E6C36"/>
    <w:rsid w:val="002F128A"/>
    <w:rsid w:val="002F2105"/>
    <w:rsid w:val="002F5093"/>
    <w:rsid w:val="00302FDB"/>
    <w:rsid w:val="00303DA3"/>
    <w:rsid w:val="0030482D"/>
    <w:rsid w:val="0030491F"/>
    <w:rsid w:val="00316329"/>
    <w:rsid w:val="003253EC"/>
    <w:rsid w:val="00330C64"/>
    <w:rsid w:val="00332B2A"/>
    <w:rsid w:val="00335C8E"/>
    <w:rsid w:val="00336AB3"/>
    <w:rsid w:val="00337254"/>
    <w:rsid w:val="00337C58"/>
    <w:rsid w:val="0034105B"/>
    <w:rsid w:val="00341D97"/>
    <w:rsid w:val="0034381A"/>
    <w:rsid w:val="0034391F"/>
    <w:rsid w:val="00344582"/>
    <w:rsid w:val="00344655"/>
    <w:rsid w:val="00345909"/>
    <w:rsid w:val="003460D0"/>
    <w:rsid w:val="0034667D"/>
    <w:rsid w:val="00350D17"/>
    <w:rsid w:val="003510E3"/>
    <w:rsid w:val="00352680"/>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6507"/>
    <w:rsid w:val="003E7AF7"/>
    <w:rsid w:val="003F7A07"/>
    <w:rsid w:val="004019CB"/>
    <w:rsid w:val="00411073"/>
    <w:rsid w:val="0041230B"/>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50BA"/>
    <w:rsid w:val="00455A60"/>
    <w:rsid w:val="00456BEA"/>
    <w:rsid w:val="004613B4"/>
    <w:rsid w:val="00461D9E"/>
    <w:rsid w:val="00461EA7"/>
    <w:rsid w:val="00464A87"/>
    <w:rsid w:val="00466B47"/>
    <w:rsid w:val="00475695"/>
    <w:rsid w:val="00477BB5"/>
    <w:rsid w:val="00484E67"/>
    <w:rsid w:val="004A14E0"/>
    <w:rsid w:val="004A3046"/>
    <w:rsid w:val="004A5979"/>
    <w:rsid w:val="004A7A7D"/>
    <w:rsid w:val="004A7E85"/>
    <w:rsid w:val="004B274E"/>
    <w:rsid w:val="004B32DA"/>
    <w:rsid w:val="004B4BF6"/>
    <w:rsid w:val="004B760D"/>
    <w:rsid w:val="004C06CB"/>
    <w:rsid w:val="004C1D6A"/>
    <w:rsid w:val="004C279D"/>
    <w:rsid w:val="004C3EEA"/>
    <w:rsid w:val="004C6A84"/>
    <w:rsid w:val="004D4D8A"/>
    <w:rsid w:val="004E25D8"/>
    <w:rsid w:val="004E34D0"/>
    <w:rsid w:val="004E3C21"/>
    <w:rsid w:val="004E4DE8"/>
    <w:rsid w:val="004E68D7"/>
    <w:rsid w:val="004F0F20"/>
    <w:rsid w:val="004F1F10"/>
    <w:rsid w:val="004F2B77"/>
    <w:rsid w:val="004F5AA6"/>
    <w:rsid w:val="0050292A"/>
    <w:rsid w:val="00504CFB"/>
    <w:rsid w:val="00506A65"/>
    <w:rsid w:val="0050764E"/>
    <w:rsid w:val="0050780D"/>
    <w:rsid w:val="00507F96"/>
    <w:rsid w:val="00510BA3"/>
    <w:rsid w:val="00511681"/>
    <w:rsid w:val="00511C02"/>
    <w:rsid w:val="0051388A"/>
    <w:rsid w:val="0051416F"/>
    <w:rsid w:val="005204EA"/>
    <w:rsid w:val="00520BCB"/>
    <w:rsid w:val="00526DC0"/>
    <w:rsid w:val="00527AFE"/>
    <w:rsid w:val="005334E7"/>
    <w:rsid w:val="00535CEF"/>
    <w:rsid w:val="00540858"/>
    <w:rsid w:val="00543A29"/>
    <w:rsid w:val="005464C5"/>
    <w:rsid w:val="005475E0"/>
    <w:rsid w:val="00553A99"/>
    <w:rsid w:val="00553C7C"/>
    <w:rsid w:val="00553CE5"/>
    <w:rsid w:val="00554D3D"/>
    <w:rsid w:val="00563C4B"/>
    <w:rsid w:val="00570EF4"/>
    <w:rsid w:val="00572AC2"/>
    <w:rsid w:val="00573EA1"/>
    <w:rsid w:val="005836C9"/>
    <w:rsid w:val="00585CD0"/>
    <w:rsid w:val="00585F4E"/>
    <w:rsid w:val="00591085"/>
    <w:rsid w:val="005921FE"/>
    <w:rsid w:val="00592414"/>
    <w:rsid w:val="00592889"/>
    <w:rsid w:val="00597ACF"/>
    <w:rsid w:val="005A01C8"/>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5F6D37"/>
    <w:rsid w:val="005F797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2E94"/>
    <w:rsid w:val="006448F1"/>
    <w:rsid w:val="00645418"/>
    <w:rsid w:val="00646A3F"/>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703D"/>
    <w:rsid w:val="006C726C"/>
    <w:rsid w:val="006D1040"/>
    <w:rsid w:val="006D122E"/>
    <w:rsid w:val="006E0004"/>
    <w:rsid w:val="006E0A1F"/>
    <w:rsid w:val="006E2D7F"/>
    <w:rsid w:val="006E31CC"/>
    <w:rsid w:val="006E622B"/>
    <w:rsid w:val="006E6E74"/>
    <w:rsid w:val="006E745E"/>
    <w:rsid w:val="006F07B6"/>
    <w:rsid w:val="006F0B18"/>
    <w:rsid w:val="006F256A"/>
    <w:rsid w:val="006F48D1"/>
    <w:rsid w:val="006F7F72"/>
    <w:rsid w:val="00701C8E"/>
    <w:rsid w:val="00702DF4"/>
    <w:rsid w:val="007030F5"/>
    <w:rsid w:val="007045B1"/>
    <w:rsid w:val="00707315"/>
    <w:rsid w:val="00714731"/>
    <w:rsid w:val="00715016"/>
    <w:rsid w:val="00715A01"/>
    <w:rsid w:val="007236B8"/>
    <w:rsid w:val="00726105"/>
    <w:rsid w:val="0073001F"/>
    <w:rsid w:val="00733E8F"/>
    <w:rsid w:val="00734C2E"/>
    <w:rsid w:val="00740314"/>
    <w:rsid w:val="00743CBE"/>
    <w:rsid w:val="00747A1F"/>
    <w:rsid w:val="00752487"/>
    <w:rsid w:val="00753684"/>
    <w:rsid w:val="0075399B"/>
    <w:rsid w:val="0075424D"/>
    <w:rsid w:val="00755F3A"/>
    <w:rsid w:val="0076004E"/>
    <w:rsid w:val="00760E25"/>
    <w:rsid w:val="007628BB"/>
    <w:rsid w:val="0076355B"/>
    <w:rsid w:val="00766724"/>
    <w:rsid w:val="0077247B"/>
    <w:rsid w:val="0077443B"/>
    <w:rsid w:val="00775B3A"/>
    <w:rsid w:val="0078333D"/>
    <w:rsid w:val="00783BAE"/>
    <w:rsid w:val="00785040"/>
    <w:rsid w:val="00785782"/>
    <w:rsid w:val="00786A2B"/>
    <w:rsid w:val="0078712B"/>
    <w:rsid w:val="00791320"/>
    <w:rsid w:val="00793C69"/>
    <w:rsid w:val="00796B5B"/>
    <w:rsid w:val="007A01F0"/>
    <w:rsid w:val="007A37BD"/>
    <w:rsid w:val="007A3BF8"/>
    <w:rsid w:val="007A663A"/>
    <w:rsid w:val="007B08A9"/>
    <w:rsid w:val="007B2018"/>
    <w:rsid w:val="007B22B2"/>
    <w:rsid w:val="007B3E5F"/>
    <w:rsid w:val="007B7E5E"/>
    <w:rsid w:val="007C0D24"/>
    <w:rsid w:val="007C28B3"/>
    <w:rsid w:val="007C34E2"/>
    <w:rsid w:val="007C3DC8"/>
    <w:rsid w:val="007C67D8"/>
    <w:rsid w:val="007C728B"/>
    <w:rsid w:val="007D1A93"/>
    <w:rsid w:val="007D3B0B"/>
    <w:rsid w:val="007D5C9D"/>
    <w:rsid w:val="007D7C21"/>
    <w:rsid w:val="007E45C1"/>
    <w:rsid w:val="007E61F5"/>
    <w:rsid w:val="007E6AF7"/>
    <w:rsid w:val="007F0419"/>
    <w:rsid w:val="007F2F48"/>
    <w:rsid w:val="007F4946"/>
    <w:rsid w:val="007F4BFE"/>
    <w:rsid w:val="00802482"/>
    <w:rsid w:val="008047A1"/>
    <w:rsid w:val="008051ED"/>
    <w:rsid w:val="008106BB"/>
    <w:rsid w:val="00810DF3"/>
    <w:rsid w:val="008111A1"/>
    <w:rsid w:val="00811499"/>
    <w:rsid w:val="008129E1"/>
    <w:rsid w:val="00813D46"/>
    <w:rsid w:val="008170A6"/>
    <w:rsid w:val="008208EB"/>
    <w:rsid w:val="00822D2D"/>
    <w:rsid w:val="00830C28"/>
    <w:rsid w:val="00832E9E"/>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90157"/>
    <w:rsid w:val="0089077B"/>
    <w:rsid w:val="00891AE1"/>
    <w:rsid w:val="00892B65"/>
    <w:rsid w:val="00896BAE"/>
    <w:rsid w:val="008A0EE9"/>
    <w:rsid w:val="008A5701"/>
    <w:rsid w:val="008B256D"/>
    <w:rsid w:val="008B45D6"/>
    <w:rsid w:val="008B6B39"/>
    <w:rsid w:val="008C21B6"/>
    <w:rsid w:val="008C2D3B"/>
    <w:rsid w:val="008C5698"/>
    <w:rsid w:val="008C66D4"/>
    <w:rsid w:val="008D080A"/>
    <w:rsid w:val="008D201A"/>
    <w:rsid w:val="008D7AD9"/>
    <w:rsid w:val="008E2475"/>
    <w:rsid w:val="008E50A0"/>
    <w:rsid w:val="008E69BA"/>
    <w:rsid w:val="008F3A79"/>
    <w:rsid w:val="008F6358"/>
    <w:rsid w:val="008F6806"/>
    <w:rsid w:val="0090138D"/>
    <w:rsid w:val="00904A57"/>
    <w:rsid w:val="009056CC"/>
    <w:rsid w:val="009165B5"/>
    <w:rsid w:val="00916D44"/>
    <w:rsid w:val="0092047C"/>
    <w:rsid w:val="00927237"/>
    <w:rsid w:val="00930E1F"/>
    <w:rsid w:val="00931324"/>
    <w:rsid w:val="00932D2C"/>
    <w:rsid w:val="00934F9E"/>
    <w:rsid w:val="00935FA6"/>
    <w:rsid w:val="0093712A"/>
    <w:rsid w:val="00941149"/>
    <w:rsid w:val="00944F37"/>
    <w:rsid w:val="00950D47"/>
    <w:rsid w:val="009521EA"/>
    <w:rsid w:val="0095236D"/>
    <w:rsid w:val="00953C92"/>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3A1E"/>
    <w:rsid w:val="009A66C2"/>
    <w:rsid w:val="009B4C1E"/>
    <w:rsid w:val="009B5725"/>
    <w:rsid w:val="009C181C"/>
    <w:rsid w:val="009C1BFB"/>
    <w:rsid w:val="009C58AB"/>
    <w:rsid w:val="009C6954"/>
    <w:rsid w:val="009C6BFA"/>
    <w:rsid w:val="009C7087"/>
    <w:rsid w:val="009C73A3"/>
    <w:rsid w:val="009D3BA9"/>
    <w:rsid w:val="009D3BC4"/>
    <w:rsid w:val="009D42F0"/>
    <w:rsid w:val="009D4B62"/>
    <w:rsid w:val="009E21DD"/>
    <w:rsid w:val="009E34FB"/>
    <w:rsid w:val="009E4974"/>
    <w:rsid w:val="009E77CD"/>
    <w:rsid w:val="009E78C0"/>
    <w:rsid w:val="009E7E43"/>
    <w:rsid w:val="009F0327"/>
    <w:rsid w:val="009F7CF7"/>
    <w:rsid w:val="00A03445"/>
    <w:rsid w:val="00A12DDA"/>
    <w:rsid w:val="00A144E9"/>
    <w:rsid w:val="00A14D85"/>
    <w:rsid w:val="00A16910"/>
    <w:rsid w:val="00A23F5A"/>
    <w:rsid w:val="00A261D0"/>
    <w:rsid w:val="00A30499"/>
    <w:rsid w:val="00A329C3"/>
    <w:rsid w:val="00A336A5"/>
    <w:rsid w:val="00A33BF0"/>
    <w:rsid w:val="00A33F5D"/>
    <w:rsid w:val="00A354FD"/>
    <w:rsid w:val="00A3737A"/>
    <w:rsid w:val="00A37622"/>
    <w:rsid w:val="00A43D69"/>
    <w:rsid w:val="00A44B9F"/>
    <w:rsid w:val="00A520AB"/>
    <w:rsid w:val="00A54EB5"/>
    <w:rsid w:val="00A55880"/>
    <w:rsid w:val="00A57645"/>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6D54"/>
    <w:rsid w:val="00AA7A10"/>
    <w:rsid w:val="00AB3D9E"/>
    <w:rsid w:val="00AB428E"/>
    <w:rsid w:val="00AB4446"/>
    <w:rsid w:val="00AB4DE3"/>
    <w:rsid w:val="00AB6FE1"/>
    <w:rsid w:val="00AC2E24"/>
    <w:rsid w:val="00AC401B"/>
    <w:rsid w:val="00AC4081"/>
    <w:rsid w:val="00AD494A"/>
    <w:rsid w:val="00AD518C"/>
    <w:rsid w:val="00AE02ED"/>
    <w:rsid w:val="00AE4AA6"/>
    <w:rsid w:val="00AE5E7B"/>
    <w:rsid w:val="00AE63BA"/>
    <w:rsid w:val="00AE71BA"/>
    <w:rsid w:val="00AF1DE8"/>
    <w:rsid w:val="00AF2E13"/>
    <w:rsid w:val="00AF420E"/>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26322"/>
    <w:rsid w:val="00B3755E"/>
    <w:rsid w:val="00B37CF8"/>
    <w:rsid w:val="00B41A05"/>
    <w:rsid w:val="00B427B2"/>
    <w:rsid w:val="00B43AD7"/>
    <w:rsid w:val="00B43BD0"/>
    <w:rsid w:val="00B44DFB"/>
    <w:rsid w:val="00B5165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73"/>
    <w:rsid w:val="00B75129"/>
    <w:rsid w:val="00B76D9A"/>
    <w:rsid w:val="00B77A17"/>
    <w:rsid w:val="00B819FB"/>
    <w:rsid w:val="00B83F55"/>
    <w:rsid w:val="00B86125"/>
    <w:rsid w:val="00B8696B"/>
    <w:rsid w:val="00B86E0A"/>
    <w:rsid w:val="00B9479D"/>
    <w:rsid w:val="00BA2ABF"/>
    <w:rsid w:val="00BA6B26"/>
    <w:rsid w:val="00BA7A41"/>
    <w:rsid w:val="00BB0637"/>
    <w:rsid w:val="00BB71A4"/>
    <w:rsid w:val="00BC131B"/>
    <w:rsid w:val="00BC2CA7"/>
    <w:rsid w:val="00BD041C"/>
    <w:rsid w:val="00BD24B3"/>
    <w:rsid w:val="00BD2724"/>
    <w:rsid w:val="00BD2B13"/>
    <w:rsid w:val="00BD6877"/>
    <w:rsid w:val="00BE5BE4"/>
    <w:rsid w:val="00BE5F2F"/>
    <w:rsid w:val="00BF041F"/>
    <w:rsid w:val="00BF0587"/>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3A4E"/>
    <w:rsid w:val="00CB71D7"/>
    <w:rsid w:val="00CC5787"/>
    <w:rsid w:val="00CC71CB"/>
    <w:rsid w:val="00CD2AA9"/>
    <w:rsid w:val="00CD2E25"/>
    <w:rsid w:val="00CE74B1"/>
    <w:rsid w:val="00CF0B23"/>
    <w:rsid w:val="00CF7533"/>
    <w:rsid w:val="00D00BC9"/>
    <w:rsid w:val="00D028C8"/>
    <w:rsid w:val="00D053BA"/>
    <w:rsid w:val="00D0572A"/>
    <w:rsid w:val="00D06D17"/>
    <w:rsid w:val="00D076DD"/>
    <w:rsid w:val="00D161A5"/>
    <w:rsid w:val="00D1641A"/>
    <w:rsid w:val="00D22FAE"/>
    <w:rsid w:val="00D276FF"/>
    <w:rsid w:val="00D27AA3"/>
    <w:rsid w:val="00D31A6B"/>
    <w:rsid w:val="00D32707"/>
    <w:rsid w:val="00D3468F"/>
    <w:rsid w:val="00D36004"/>
    <w:rsid w:val="00D40CED"/>
    <w:rsid w:val="00D42B53"/>
    <w:rsid w:val="00D42D10"/>
    <w:rsid w:val="00D4453A"/>
    <w:rsid w:val="00D44C28"/>
    <w:rsid w:val="00D4637F"/>
    <w:rsid w:val="00D512CC"/>
    <w:rsid w:val="00D514AE"/>
    <w:rsid w:val="00D52063"/>
    <w:rsid w:val="00D54BA1"/>
    <w:rsid w:val="00D63B03"/>
    <w:rsid w:val="00D64947"/>
    <w:rsid w:val="00D66A7F"/>
    <w:rsid w:val="00D67768"/>
    <w:rsid w:val="00D727FC"/>
    <w:rsid w:val="00D73025"/>
    <w:rsid w:val="00D731BB"/>
    <w:rsid w:val="00D738E1"/>
    <w:rsid w:val="00D8405B"/>
    <w:rsid w:val="00D84069"/>
    <w:rsid w:val="00D92F81"/>
    <w:rsid w:val="00D94A6E"/>
    <w:rsid w:val="00D95FFB"/>
    <w:rsid w:val="00D9695D"/>
    <w:rsid w:val="00DA2846"/>
    <w:rsid w:val="00DA353A"/>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3E57"/>
    <w:rsid w:val="00DF50D3"/>
    <w:rsid w:val="00DF7E7F"/>
    <w:rsid w:val="00E023EE"/>
    <w:rsid w:val="00E049F9"/>
    <w:rsid w:val="00E140E0"/>
    <w:rsid w:val="00E15459"/>
    <w:rsid w:val="00E15C52"/>
    <w:rsid w:val="00E16C6E"/>
    <w:rsid w:val="00E16E41"/>
    <w:rsid w:val="00E20D05"/>
    <w:rsid w:val="00E2207E"/>
    <w:rsid w:val="00E2448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7301"/>
    <w:rsid w:val="00E7767D"/>
    <w:rsid w:val="00E800F6"/>
    <w:rsid w:val="00E82BAA"/>
    <w:rsid w:val="00E83701"/>
    <w:rsid w:val="00E85615"/>
    <w:rsid w:val="00E90DE9"/>
    <w:rsid w:val="00E92118"/>
    <w:rsid w:val="00E92699"/>
    <w:rsid w:val="00E928AE"/>
    <w:rsid w:val="00EA051C"/>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F23E9"/>
    <w:rsid w:val="00EF60F4"/>
    <w:rsid w:val="00F00174"/>
    <w:rsid w:val="00F013CC"/>
    <w:rsid w:val="00F01804"/>
    <w:rsid w:val="00F04636"/>
    <w:rsid w:val="00F04DFE"/>
    <w:rsid w:val="00F05833"/>
    <w:rsid w:val="00F10008"/>
    <w:rsid w:val="00F102A9"/>
    <w:rsid w:val="00F16BAB"/>
    <w:rsid w:val="00F20A64"/>
    <w:rsid w:val="00F20EC5"/>
    <w:rsid w:val="00F22934"/>
    <w:rsid w:val="00F24AA4"/>
    <w:rsid w:val="00F24E05"/>
    <w:rsid w:val="00F30C79"/>
    <w:rsid w:val="00F33AC6"/>
    <w:rsid w:val="00F352C4"/>
    <w:rsid w:val="00F35C92"/>
    <w:rsid w:val="00F37828"/>
    <w:rsid w:val="00F409AE"/>
    <w:rsid w:val="00F40FA3"/>
    <w:rsid w:val="00F41017"/>
    <w:rsid w:val="00F41309"/>
    <w:rsid w:val="00F4623B"/>
    <w:rsid w:val="00F6055A"/>
    <w:rsid w:val="00F60826"/>
    <w:rsid w:val="00F64350"/>
    <w:rsid w:val="00F658C7"/>
    <w:rsid w:val="00F70215"/>
    <w:rsid w:val="00F70DC3"/>
    <w:rsid w:val="00F7241D"/>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C31ED"/>
    <w:rsid w:val="00FC3F49"/>
    <w:rsid w:val="00FC6B36"/>
    <w:rsid w:val="00FD0AE5"/>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CC3425"/>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hyperlink" Target="http://www.cengageasia.com" TargetMode="Externa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63C674-2F50-474E-8A2B-287CBF563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2269</TotalTime>
  <Pages>62</Pages>
  <Words>4572</Words>
  <Characters>2606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0577</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338</cp:revision>
  <cp:lastPrinted>2018-01-30T09:19:00Z</cp:lastPrinted>
  <dcterms:created xsi:type="dcterms:W3CDTF">2019-03-26T07:15:00Z</dcterms:created>
  <dcterms:modified xsi:type="dcterms:W3CDTF">2019-04-21T07:54: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